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ger</w:t>
      </w:r>
      <w:r>
        <w:t xml:space="preserve"> </w:t>
      </w:r>
      <w:r>
        <w:t xml:space="preserve">Lakes</w:t>
      </w:r>
      <w:r>
        <w:t xml:space="preserve"> </w:t>
      </w:r>
      <w:r>
        <w:t xml:space="preserve">Advanced</w:t>
      </w:r>
      <w:r>
        <w:t xml:space="preserve"> </w:t>
      </w:r>
      <w:r>
        <w:t xml:space="preserve">Monitoring</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1-09-08</w:t>
      </w:r>
    </w:p>
    <w:p>
      <w:r>
        <w:br w:type="page"/>
      </w:r>
    </w:p>
    <w:p>
      <w:pPr>
        <w:pStyle w:val="Heading1"/>
      </w:pPr>
      <w:bookmarkStart w:id="20" w:name="general"/>
      <w:r>
        <w:t xml:space="preserve">General</w:t>
      </w:r>
      <w:bookmarkEnd w:id="20"/>
    </w:p>
    <w:p>
      <w:pPr>
        <w:pStyle w:val="FirstParagraph"/>
      </w:pPr>
      <w:r>
        <w:t xml:space="preserve">Harmful algal blooms (HABs) are increasingly a global concern because they pose a threat to human and aquatic ecosystem health and cause economic damages. Most HABs management strategies are focused on reduction of nitrogen and phosphorus loading to the lakes. However, lakes, bays, and coves can harbor different phytoplankton communities, including communities that shift between harmful and benign species, under similar nutrient loads or concentrations. Cyanobacterial HABs (CyanoHABs) represent a substantial threat to drinking-water supplies and safe recreational uses of freshwater resources in New York, including the Finger Lakes region. Toxins produced by some species of cyanobacteria (called cyanotoxins) can cause acute and chronic illnesses in humans. Aquatic ecosystem health also is affected by cyanotoxins, as well as low dissolved oxygen concentrations and changes in aquatic food webs caused by an over-abundance of cyanobacteria. Environmental factors that have been attributed to CyanoHAB occurrence include cyanobacterial community composition, nutrient concentrations, light conditions, water temperature, hydrologic conditions, and meteorological conditions. Yet despite a general understanding of factors contributing to CyanoHABs, many unanswered questions remain about occurrence, environmental triggers for toxicity, and the ability to predict the timing, duration, and toxicity of CyanoHABs. For these reasons, the U.S. Geological Survey, in cooperation with New York State Department of Environmental Conservation (NYSDEC) and New York State Department of Health (NYSDOH), has developed a comprehensive monitoring strategy in three lakes that have recently been affected by CyanoHABs: Owasco Lake, Seneca Lake, and Skaneateles Lake.</w:t>
      </w:r>
    </w:p>
    <w:p>
      <w:pPr>
        <w:pStyle w:val="BodyText"/>
      </w:pPr>
      <w:r>
        <w:t xml:space="preserve">The Finger Lakes Advanced Monitoring site descriptions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 Measures of water and habitat quality included:</w:t>
      </w:r>
    </w:p>
    <w:p>
      <w:pPr>
        <w:pStyle w:val="Compact"/>
        <w:numPr>
          <w:numId w:val="1001"/>
          <w:ilvl w:val="0"/>
        </w:numPr>
      </w:pPr>
      <w:r>
        <w:t xml:space="preserve">Water Chemistry and Stream Discharge</w:t>
      </w:r>
    </w:p>
    <w:p>
      <w:pPr>
        <w:pStyle w:val="Compact"/>
        <w:numPr>
          <w:numId w:val="1001"/>
          <w:ilvl w:val="0"/>
        </w:numPr>
      </w:pPr>
      <w:r>
        <w:t xml:space="preserve">Benthic Macroinvertebrate Community</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FirstParagraph"/>
      </w:pPr>
      <w:r>
        <w:t xml:space="preserve">This data report includes two sections: I) an overview of the sampling events described above, with results aggregated by WI/PWL segment, and II) a site-specific data summary to present all major findings for each site. Additional sections (III, IV) include literature cited and appendices covering all references and additional source material.</w:t>
      </w:r>
    </w:p>
    <w:p>
      <w:pPr>
        <w:pStyle w:val="TableCaption"/>
      </w:pPr>
      <w:r>
        <w:t xml:space="preserve">Table </w:t>
      </w:r>
      <w:bookmarkStart w:id="9d171d85-587f-468d-a7a1-755fd5fe6dc4"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171d85-587f-468d-a7a1-755fd5fe6dc4"/>
      <w:r>
        <w:t xml:space="preserve">: </w:t>
      </w:r>
      <w:r>
        <w:t xml:space="preserve">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OUTH GENESEE ST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3287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84401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WEST LAKE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648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7656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 M U.S. OF MOUTH.</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68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490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 WEST OF INTERSECTION WITH 1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862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270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JUNCTION OF MCGEE AND SHANNON STREET.</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378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8620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SOUTH GLENORA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90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14300</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SATTERLY HILL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2695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84438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SR 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166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3773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6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08000</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OLD STAT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3167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12770</w:t>
            </w:r>
          </w:p>
        </w:tc>
      </w:tr>
      <w:tr>
        <w:trPr>
          <w:cantSplit/>
          <w:trHeight w:val="455"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FIRE LANE NEAR SR 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2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21000</w:t>
            </w:r>
          </w:p>
        </w:tc>
      </w:tr>
      <w:tr>
        <w:trPr>
          <w:cantSplit/>
          <w:trHeight w:val="455"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WIDEWATERS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05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91000</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 M UPSTREAM OF SR 38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902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270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SILVER STREET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801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6232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T)</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 RTE 101 AT SWEENEY HILL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419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265280</w:t>
            </w:r>
          </w:p>
        </w:tc>
      </w:tr>
      <w:tr>
        <w:trPr>
          <w:cantSplit/>
          <w:trHeight w:val="455"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 AT PUBLIC FISHING ACCES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92438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04940</w:t>
            </w:r>
          </w:p>
        </w:tc>
      </w:tr>
      <w:tr>
        <w:trPr>
          <w:cantSplit/>
          <w:trHeight w:val="455"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904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393990</w:t>
            </w:r>
          </w:p>
        </w:tc>
      </w:tr>
      <w:tr>
        <w:trPr>
          <w:cantSplit/>
          <w:trHeight w:val="455"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WEST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98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190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T)</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PPLETREE FIRE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224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329690</w:t>
            </w:r>
          </w:p>
        </w:tc>
      </w:tr>
    </w:tbl>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cdae7c84-fed5-463d-b3c7-be8362a1d197"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dae7c84-fed5-463d-b3c7-be8362a1d197"/>
      <w:r>
        <w:t xml:space="preserve">: </w:t>
      </w:r>
      <w:r>
        <w:t xml:space="preserve">Map of sampling locations. Site names reference the Location ID and River Mile presented in</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pStyle w:val="TableCaption"/>
      </w:pPr>
      <w:r>
        <w:t xml:space="preserve">Table </w:t>
      </w:r>
      <w:bookmarkStart w:id="c5a6631e-06fe-4e70-8d0a-a1399589a5e4" w:name="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a6631e-06fe-4e70-8d0a-a1399589a5e4"/>
      <w:r>
        <w:t xml:space="preserve">: </w:t>
      </w:r>
      <w:r>
        <w:t xml:space="preserve">Sampling dates and overall parameters for the study period included in this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080"/>
        <w:tblLook w:firstRow="1" w:lastRow="0" w:firstColumn="0" w:lastColumn="0" w:noHBand="0" w:noVBand="1"/>
      </w:tblPr>
      <w:tblGrid>
        <w:gridCol w:w="2097"/>
        <w:gridCol w:w="1376"/>
        <w:gridCol w:w="1327"/>
        <w:gridCol w:w="2280"/>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mistr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croinvertebrate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bl>
    <w:p>
      <w:r>
        <w:br w:type="page"/>
      </w:r>
    </w:p>
    <w:p>
      <w:pPr>
        <w:pStyle w:val="Heading1"/>
      </w:pPr>
      <w:bookmarkStart w:id="21" w:name="water-chemistry-and-stream-discharge"/>
      <w:r>
        <w:t xml:space="preserve">Water Chemistry and Stream Discharge</w:t>
      </w:r>
      <w:bookmarkEnd w:id="21"/>
    </w:p>
    <w:p>
      <w:pPr>
        <w:pStyle w:val="Heading2"/>
      </w:pPr>
      <w:bookmarkStart w:id="22" w:name="water-chemistry-methodology"/>
      <w:r>
        <w:t xml:space="preserve">Water Chemistry Methodology</w:t>
      </w:r>
      <w:bookmarkEnd w:id="22"/>
    </w:p>
    <w:p>
      <w:pPr>
        <w:pStyle w:val="FirstParagraph"/>
      </w:pPr>
      <w:r>
        <w:t xml:space="preserve">SMAS</w:t>
      </w:r>
      <w:r>
        <w:br w:type="textWrapping"/>
      </w:r>
      <w:r>
        <w:t xml:space="preserve">Methods used for water chemistry data collection are described by NYSDEC standard operating procedures (SOP). The collection of water chemistry samples followed procedures described in SOP #210(21) Collection of Water Column Samples for the Rotating Integrated Basin Studies (RIBS) Program. Where the depth of water permitted, water chemistry samples were collected using the depth-integrating suspended water quality sampler – wading (DH-81) method (SOP #210(21)), section 11.2). Where the depth of water was too shallow water chemistry samples were collected using the direct grab method (SOP #210(¬21), section 11.6). Water samples were processed using a contract lab with NYS Environmental Laboratory Approval Program (ELAP) certification.</w:t>
      </w:r>
    </w:p>
    <w:p>
      <w:pPr>
        <w:pStyle w:val="BodyText"/>
      </w:pPr>
      <w:r>
        <w:t xml:space="preserve">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violations of state water quality standards and summarized below using R programing software (R Core Team, 2017). All raw chemistry results (in situ and lab reported) with all applicable standards and violation determinations accompany this report as Attachment I (excel file).</w:t>
      </w:r>
    </w:p>
    <w:p>
      <w:pPr>
        <w:pStyle w:val="BodyText"/>
      </w:pPr>
      <w:r>
        <w:t xml:space="preserve">All survey data were subjected to the quality assurance/quality control (QA/QC) protocols detailed in the handling and validation SOPs (SOP #102-20, and #110-21). Only data meeting the highest data quality standard are reported and used in this report. For water chemistry, an evaluation of the precision, accuracy, and completeness of processed water chemistry samples after lab analyses were performed following the methods detailed in SOP #102. Appendix IV includes a compilation of all rejected data flagged by the process. All accepted raw chemistry results (in situ and lab reported) with all applicable standards and violation determinations accompany this report as Attachment I (excel file).</w:t>
      </w:r>
    </w:p>
    <w:p>
      <w:pPr>
        <w:pStyle w:val="Heading2"/>
      </w:pPr>
      <w:bookmarkStart w:id="23" w:name="violations-of-water-quality-standards"/>
      <w:r>
        <w:t xml:space="preserve">Violations of Water Quality Standards</w:t>
      </w:r>
      <w:bookmarkEnd w:id="23"/>
    </w:p>
    <w:p>
      <w:pPr>
        <w:pStyle w:val="FirstParagraph"/>
      </w:pPr>
      <w:r>
        <w:t xml:space="preserve">Violations of water quality standards occurred in 1 of 12 WI/PWL segments. A total of 26 lab-measured, and 8 in situ water quality analytes were analyzed and out of the 1072 lab-measured records and 467 in situ water quality records, there were 1 violation(s) of established water quality standards (6 NYCRR Part 703). There were violations in iron.</w:t>
      </w:r>
    </w:p>
    <w:p>
      <w:pPr>
        <w:pStyle w:val="BodyText"/>
      </w:pPr>
      <w:r>
        <w:t xml:space="preserve">Plots illustrating the range of analyte concentration values within each WI/PWL segments from both mainstem and tributaries, are included in this report. To provide context, each figure contains lines representing the 25th, 75th, and 95th percentiles of each analyte collected statewide by SMAS from 2001 to 2019. Violations within a PWL segment are indicated by an asterisk. Site specific Violations are quantified in Section 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d3c2f015-f10c-47a4-a193-94c215d06a6d"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c2f015-f10c-47a4-a193-94c215d06a6d"/>
      <w:r>
        <w:t xml:space="preserve">: </w:t>
      </w:r>
      <w:r>
        <w:t xml:space="preserve">Water chemistry analytes sampled as part of the Stream Assessment Survey. Table lists sampled analytes and analytical specifications. ^ Precision objectives are defined by results of duplicate samples as described in Appendix 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µ/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2"/>
      </w:pPr>
      <w:bookmarkStart w:id="24" w:name="water-chemistry"/>
      <w:r>
        <w:t xml:space="preserve">Water Chemistry</w:t>
      </w:r>
      <w:bookmarkEnd w:id="24"/>
    </w:p>
    <w:p>
      <w:pPr>
        <w:jc w:val="center"/>
        <w:pStyle w:val="Figure"/>
      </w:pPr>
      <w:r>
        <w:rPr/>
        <w:drawing>
          <wp:inline distT="0" distB="0" distL="0" distR="0">
            <wp:extent cx="68580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67b5dfb-2c8b-4c30-a516-a4a6f0f3292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7b5dfb-2c8b-4c30-a516-a4a6f0f32924"/>
      <w:r>
        <w:t xml:space="preserve">: </w:t>
      </w:r>
      <w:r>
        <w:t xml:space="preserve">Chlorid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8a877a6-25d5-49c0-b5cb-e2596f14c38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a877a6-25d5-49c0-b5cb-e2596f14c388"/>
      <w:r>
        <w:t xml:space="preserve">: </w:t>
      </w:r>
      <w:r>
        <w:t xml:space="preserve">Nitrogen, Kjeldahl,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3517f7b-e3fa-4531-9b3e-7a3819ac723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517f7b-e3fa-4531-9b3e-7a3819ac7237"/>
      <w:r>
        <w:t xml:space="preserve">: </w:t>
      </w:r>
      <w:r>
        <w:t xml:space="preserve">Phosphorus, Dissolved Orthophosphate (As P),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3bc4f59-48cb-4d94-8e11-f80e77bc192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bc4f59-48cb-4d94-8e11-f80e77bc192d"/>
      <w:r>
        <w:t xml:space="preserve">: </w:t>
      </w:r>
      <w:r>
        <w:t xml:space="preserve">Nitrogen, 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efe8c17-668d-4bf3-987a-5665c2fa3873"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fe8c17-668d-4bf3-987a-5665c2fa3873"/>
      <w:r>
        <w:t xml:space="preserve">: </w:t>
      </w:r>
      <w:r>
        <w:t xml:space="preserve">Ir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1e4b1a4-d463-4745-be7d-a1cec6f9504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e4b1a4-d463-4745-be7d-a1cec6f95046"/>
      <w:r>
        <w:t xml:space="preserve">: </w:t>
      </w:r>
      <w:r>
        <w:t xml:space="preserve">Total Suspended Solids,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bb25f14-6f14-4ffa-b2b2-f3353a7d804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bb25f14-6f14-4ffa-b2b2-f3353a7d8046"/>
      <w:r>
        <w:t xml:space="preserve">: </w:t>
      </w:r>
      <w:r>
        <w:t xml:space="preserve">Magnes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d052786-0be6-4d7c-83b1-9d7b5e51303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052786-0be6-4d7c-83b1-9d7b5e513039"/>
      <w:r>
        <w:t xml:space="preserve">: </w:t>
      </w:r>
      <w:r>
        <w:t xml:space="preserve">Alumin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f820703-72b3-4721-bd74-409aa2cadbd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820703-72b3-4721-bd74-409aa2cadbd8"/>
      <w:r>
        <w:t xml:space="preserve">: </w:t>
      </w:r>
      <w:r>
        <w:t xml:space="preserve">Nitrogen,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1975367-f844-43ff-b1bb-5b46dc533d2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975367-f844-43ff-b1bb-5b46dc533d22"/>
      <w:r>
        <w:t xml:space="preserve">: </w:t>
      </w:r>
      <w:r>
        <w:t xml:space="preserve">Carbon, Total Organi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1315d7f-2729-40f8-a1b6-3e99aec9a1c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315d7f-2729-40f8-a1b6-3e99aec9a1cd"/>
      <w:r>
        <w:t xml:space="preserve">: </w:t>
      </w:r>
      <w:r>
        <w:t xml:space="preserve">Nitrogen, Ammonia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027b978-b7b1-4236-90a7-a9cecb29e58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27b978-b7b1-4236-90a7-a9cecb29e580"/>
      <w:r>
        <w:t xml:space="preserve">: </w:t>
      </w:r>
      <w:r>
        <w:t xml:space="preserve">Phosphorus, Total (As P),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c20401c-7909-4f14-8138-685e48cc9341"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20401c-7909-4f14-8138-685e48cc9341"/>
      <w:r>
        <w:t xml:space="preserve">: </w:t>
      </w:r>
      <w:r>
        <w:t xml:space="preserve">Nitrogen, Nitrate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7ac7e53-613d-4474-baaf-76aba486df1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ac7e53-613d-4474-baaf-76aba486df1c"/>
      <w:r>
        <w:t xml:space="preserve">: </w:t>
      </w:r>
      <w:r>
        <w:t xml:space="preserve">Lead,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c2af1a2-980c-476b-a469-4398dde863d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2af1a2-980c-476b-a469-4398dde863d9"/>
      <w:r>
        <w:t xml:space="preserve">: </w:t>
      </w:r>
      <w:r>
        <w:t xml:space="preserve">Hardness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420434f-b29e-4877-aa5c-207cfcf4a14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20434f-b29e-4877-aa5c-207cfcf4a145"/>
      <w:r>
        <w:t xml:space="preserve">: </w:t>
      </w:r>
      <w:r>
        <w:t xml:space="preserve">Nicke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eff38bd-31c9-4773-a093-26d9a295c34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ff38bd-31c9-4773-a093-26d9a295c34c"/>
      <w:r>
        <w:t xml:space="preserve">: </w:t>
      </w:r>
      <w:r>
        <w:t xml:space="preserve">Alkalinity, Total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6b75abb-c018-4f94-8604-104949777e9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b75abb-c018-4f94-8604-104949777e92"/>
      <w:r>
        <w:t xml:space="preserve">: </w:t>
      </w:r>
      <w:r>
        <w:t xml:space="preserve">Silv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a96e399-fb69-43b4-bb8d-08a18576f8f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96e399-fb69-43b4-bb8d-08a18576f8f7"/>
      <w:r>
        <w:t xml:space="preserve">: </w:t>
      </w:r>
      <w:r>
        <w:t xml:space="preserve">Chlorophyll A,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1011e06-4d9e-48ef-ac97-f510164d9fd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011e06-4d9e-48ef-ac97-f510164d9fd6"/>
      <w:r>
        <w:t xml:space="preserve">: </w:t>
      </w:r>
      <w:r>
        <w:t xml:space="preserve">Copp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ccdaa11c-9a68-41cf-b910-1ebdfeb15f4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daa11c-9a68-41cf-b910-1ebdfeb15f42"/>
      <w:r>
        <w:t xml:space="preserve">: </w:t>
      </w:r>
      <w:r>
        <w:t xml:space="preserve">Zin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8524fe6-b18f-4bd1-a27a-9f4a8f5791b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524fe6-b18f-4bd1-a27a-9f4a8f5791bc"/>
      <w:r>
        <w:t xml:space="preserve">: </w:t>
      </w:r>
      <w:r>
        <w:t xml:space="preserve">Arseni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27f6247-537c-44f6-849a-94462894e0b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7f6247-537c-44f6-849a-94462894e0b2"/>
      <w:r>
        <w:t xml:space="preserve">: </w:t>
      </w:r>
      <w:r>
        <w:t xml:space="preserve">Cadm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696b1ac-1556-4e83-80d1-469a693f590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96b1ac-1556-4e83-80d1-469a693f590d"/>
      <w:r>
        <w:t xml:space="preserve">: </w:t>
      </w:r>
      <w:r>
        <w:t xml:space="preserve">Calc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12cf678-c2f0-498e-a82b-728da998583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2cf678-c2f0-498e-a82b-728da9985832"/>
      <w:r>
        <w:t xml:space="preserve">: </w:t>
      </w:r>
      <w:r>
        <w:t xml:space="preserve">Nitrogen, Nitrate-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Boxes represent the interquartile range (25th to 75th percentiles) of the data for each site, whiskers represent the IQR +/- 1.5 times the IQR and dots indicate potential outlier values, or those outside of the IQR +/- 1.5 times the IQR. Stars at the bottom of the graph indicate a violation of a WQS (if applicable). Axis are presented in log scale for comparison by WI/PWL ID.</w:t>
      </w:r>
    </w:p>
    <w:p>
      <w:pPr>
        <w:jc w:val="center"/>
        <w:pStyle w:val="Figure"/>
      </w:pPr>
      <w:r>
        <w:rPr/>
        <w:drawing>
          <wp:inline distT="0" distB="0" distL="0" distR="0">
            <wp:extent cx="6858000" cy="54864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5645d9d-a8b0-49c8-9cb6-dfa533ea4bb2"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645d9d-a8b0-49c8-9cb6-dfa533ea4bb2"/>
      <w:r>
        <w:t xml:space="preserve">: </w:t>
      </w:r>
      <w:r>
        <w:t xml:space="preserve">Turbid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000aba6-df1b-49f4-a320-45a2180c959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00aba6-df1b-49f4-a320-45a2180c959a"/>
      <w:r>
        <w:t xml:space="preserve">: </w:t>
      </w:r>
      <w:r>
        <w:t xml:space="preserve">Chlorophyll A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V.</w:t>
      </w:r>
    </w:p>
    <w:p>
      <w:pPr>
        <w:jc w:val="center"/>
        <w:pStyle w:val="Figure"/>
      </w:pPr>
      <w:r>
        <w:rPr/>
        <w:drawing>
          <wp:inline distT="0" distB="0" distL="0" distR="0">
            <wp:extent cx="6858000" cy="54864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3690072-8edd-4b0c-8e5f-6af8546caf2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690072-8edd-4b0c-8e5f-6af8546caf26"/>
      <w:r>
        <w:t xml:space="preserve">: </w:t>
      </w:r>
      <w:r>
        <w:t xml:space="preserve">Phycocyanin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V.</w:t>
      </w:r>
    </w:p>
    <w:p>
      <w:pPr>
        <w:jc w:val="center"/>
        <w:pStyle w:val="Figure"/>
      </w:pPr>
      <w:r>
        <w:rPr/>
        <w:drawing>
          <wp:inline distT="0" distB="0" distL="0" distR="0">
            <wp:extent cx="6858000" cy="54864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38c74c2-33f0-4c73-91d6-b45b25d218f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8c74c2-33f0-4c73-91d6-b45b25d218f1"/>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V.</w:t>
      </w:r>
    </w:p>
    <w:p>
      <w:pPr>
        <w:jc w:val="center"/>
        <w:pStyle w:val="Figure"/>
      </w:pPr>
      <w:r>
        <w:rPr/>
        <w:drawing>
          <wp:inline distT="0" distB="0" distL="0" distR="0">
            <wp:extent cx="6858000" cy="548640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9006c47-2e99-44d4-9bdf-7087183cf64f"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006c47-2e99-44d4-9bdf-7087183cf64f"/>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V.</w:t>
      </w:r>
    </w:p>
    <w:p>
      <w:pPr>
        <w:jc w:val="center"/>
        <w:pStyle w:val="Figure"/>
      </w:pPr>
      <w:r>
        <w:rPr/>
        <w:drawing>
          <wp:inline distT="0" distB="0" distL="0" distR="0">
            <wp:extent cx="6858000" cy="548640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cf57aa30-e38a-4b42-9f5a-81e89174d96b"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57aa30-e38a-4b42-9f5a-81e89174d96b"/>
      <w:r>
        <w:t xml:space="preserve">: </w:t>
      </w:r>
      <w:r>
        <w:t xml:space="preserve">Dissolved Oxygen Saturati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V.</w:t>
      </w:r>
    </w:p>
    <w:p>
      <w:pPr>
        <w:jc w:val="center"/>
        <w:pStyle w:val="Figure"/>
      </w:pPr>
      <w:r>
        <w:rPr/>
        <w:drawing>
          <wp:inline distT="0" distB="0" distL="0" distR="0">
            <wp:extent cx="6858000" cy="548640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78bdb20-7ad2-4588-9a0e-c8e40635c54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8bdb20-7ad2-4588-9a0e-c8e40635c541"/>
      <w:r>
        <w:t xml:space="preserve">: </w:t>
      </w:r>
      <w:r>
        <w:t xml:space="preserve">Specific Conductanc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V.</w:t>
      </w:r>
    </w:p>
    <w:p>
      <w:pPr>
        <w:jc w:val="center"/>
        <w:pStyle w:val="Figure"/>
      </w:pPr>
      <w:r>
        <w:rPr/>
        <w:drawing>
          <wp:inline distT="0" distB="0" distL="0" distR="0">
            <wp:extent cx="6858000" cy="548640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b7da594-7be5-4e83-857a-cdbd92e7dfe8"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b7da594-7be5-4e83-857a-cdbd92e7dfe8"/>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V.</w:t>
      </w:r>
    </w:p>
    <w:p>
      <w:pPr>
        <w:jc w:val="center"/>
        <w:pStyle w:val="Figure"/>
      </w:pPr>
      <w:r>
        <w:rPr/>
        <w:drawing>
          <wp:inline distT="0" distB="0" distL="0" distR="0">
            <wp:extent cx="6858000" cy="548640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4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0eb73a4-dfc3-46ac-b859-78e97579a5f5"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eb73a4-dfc3-46ac-b859-78e97579a5f5"/>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V.</w:t>
      </w:r>
    </w:p>
    <w:p>
      <w:r>
        <w:br w:type="page"/>
      </w:r>
    </w:p>
    <w:p>
      <w:pPr>
        <w:pStyle w:val="Heading1"/>
      </w:pPr>
      <w:bookmarkStart w:id="25" w:name="benthic-macroinvertebrate-community"/>
      <w:r>
        <w:t xml:space="preserve">Benthic Macroinvertebrate Community</w:t>
      </w:r>
      <w:bookmarkEnd w:id="25"/>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21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fi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SOP #208-21). A BAP score above 5 indicates that the sampled stream is attaining its aquatic life use goals (Figure 10; SOP #208-21). Expected variability in the results of benthic macroinvertebrate community samples is presented in Smith and Bode (2004).</w:t>
      </w:r>
    </w:p>
    <w:p>
      <w:pPr>
        <w:jc w:val="center"/>
        <w:pStyle w:val="Figure"/>
      </w:pPr>
      <w:r>
        <w:rPr/>
        <w:drawing>
          <wp:inline distT="0" distB="0" distL="0" distR="0">
            <wp:extent cx="4572000" cy="365760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d4473dcd-bf40-4e8a-8c15-15f3e7254731" w:name="BAP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473dcd-bf40-4e8a-8c15-15f3e7254731"/>
      <w:r>
        <w:t xml:space="preserve">: </w:t>
      </w: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640080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6"/>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2a3c7eaa-fbb9-47ee-9682-dc5eca79b271"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3c7eaa-fbb9-47ee-9682-dc5eca79b271"/>
      <w:r>
        <w:t xml:space="preserve">: </w:t>
      </w:r>
      <w:r>
        <w:t xml:space="preserve">Biological Assessment Profile (BAP) Scores and 95% confidence intervals for benthic macroinvertebrate community assessment data for the Survey, 2019. Symbology corresponds with WI/PWL segmentation as indicated in the plot legend.</w:t>
      </w:r>
    </w:p>
    <w:p>
      <w:pPr>
        <w:jc w:val="center"/>
        <w:pStyle w:val="Figure"/>
      </w:pPr>
      <w:r>
        <w:rPr/>
        <w:drawing>
          <wp:inline distT="0" distB="0" distL="0" distR="0">
            <wp:extent cx="6400800" cy="640080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47"/>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2d018d19-4ee2-4b83-878a-d53045982d0d"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d018d19-4ee2-4b83-878a-d53045982d0d"/>
      <w:r>
        <w:t xml:space="preserve">: </w:t>
      </w:r>
      <w:r>
        <w:t xml:space="preserve">Biological Assessment Profile (BAP) Scores and 95% confidence intervals for benthic macroinvertebrate community assessment data for the Survey, by PWL. Symbology corresponds with WI/PWL segmentation as indicated in the plot legend.</w:t>
      </w:r>
    </w:p>
    <w:p>
      <w:pPr>
        <w:pStyle w:val="BodyText"/>
      </w:pPr>
      <w:r>
        <w:t xml:space="preserve">On average, Biological Assessment Profile (BAP) scores ranged from slightly to moderately impacted across all sites on the WI/PWL segments in the watershed (SOP #208-19). No segments fell below a mean BAP score of 5 for the study period.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ninety-five percent confidence intervals suggest inconclusive results for segments,0706-0003, However ninety-five percent confidence intervals suggest inconclusive results for segments,0706-0010.</w:t>
      </w:r>
    </w:p>
    <w:p>
      <w:pPr>
        <w:pStyle w:val="BodyText"/>
      </w:pPr>
      <w:r>
        <w:t xml:space="preserve">`</w:t>
      </w:r>
      <w:r>
        <w:t xml:space="preserve"> </w:t>
      </w:r>
    </w:p>
    <w:p>
      <w:pPr>
        <w:pStyle w:val="Heading1"/>
      </w:pPr>
      <w:bookmarkStart w:id="26" w:name="stream-reach-physical-characteristics"/>
      <w:r>
        <w:t xml:space="preserve">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II).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11), altered (n=4), moderate (n=3), severe (n=0).</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3def2611-1688-4e3c-9618-a227be37250a"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ef2611-1688-4e3c-9618-a227be37250a"/>
      <w:r>
        <w:t xml:space="preserve">: </w:t>
      </w:r>
      <w:r>
        <w:t xml:space="preserve">Ranked habitat characteristics and calculated HMA.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308"/>
        <w:tblLook w:firstRow="1" w:lastRow="0" w:firstColumn="0" w:lastColumn="0" w:noHBand="0" w:noVBand="1"/>
      </w:tblPr>
      <w:tblGrid>
        <w:gridCol w:w="585"/>
        <w:gridCol w:w="946"/>
        <w:gridCol w:w="518"/>
        <w:gridCol w:w="676"/>
        <w:gridCol w:w="843"/>
        <w:gridCol w:w="849"/>
        <w:gridCol w:w="665"/>
        <w:gridCol w:w="771"/>
        <w:gridCol w:w="648"/>
        <w:gridCol w:w="615"/>
        <w:gridCol w:w="815"/>
        <w:gridCol w:w="826"/>
        <w:gridCol w:w="609"/>
        <w:gridCol w:w="593"/>
        <w:gridCol w:w="876"/>
        <w:gridCol w:w="887"/>
        <w:gridCol w:w="743"/>
        <w:gridCol w:w="843"/>
      </w:tblGrid>
      <w:tr>
        <w:trPr>
          <w:cantSplit/>
          <w:trHeight w:val="2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Assess.</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derate</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DUCH-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8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derate</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derate</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OWLI-3.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REED-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SCKR-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r>
        <w:trPr>
          <w:cantSplit/>
          <w:trHeight w:val="1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SKAT_T89-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THOL-1.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VENE-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1"/>
      </w:pPr>
      <w:bookmarkStart w:id="27" w:name="user-perception"/>
      <w:r>
        <w:t xml:space="preserve">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rank of 3)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IV). Results of this ranking are the primary gauge of whether the Finger Lakes Advanced Monitoring site(s) are achieving the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User rankings of recreational desirability ranged from 0 (best) to 5 (worst) where a measurable impact was related to a ranking of 3 (Smith et al., 2014). Values of 6 were the result of 1° or 2° degree contact not being applicable due to site condition and were removed from mean aggregations. Results of this survey suggest observers (NYSDEC field staff) considered the desire to participate in 1° and 2° contact recreation to be slightly impacted (ranked &gt; 3) at 8 PWL segments 0705-0087, 0707-0005, 0705-0011, 0705-0082, 0706-0001, 0705-0017, 0705-0020, 0705-0073(Figure</w:t>
      </w:r>
      <w:hyperlink w:anchor="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6400800" cy="365760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48"/>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abfdabe1-68d7-4039-a669-11d37032278f"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fdabe1-68d7-4039-a669-11d37032278f"/>
      <w:r>
        <w:t xml:space="preserve">: </w:t>
      </w:r>
      <w:r>
        <w:t xml:space="preserve">Mean observer ranking of recreational ability for each sampling location. Columns represent observer rankings for the desire to participate in 1° and 2° contact recreation. Ranking of recreation ability was performed for all locations during each site visit.</w:t>
      </w:r>
    </w:p>
    <w:p>
      <w:pPr>
        <w:jc w:val="center"/>
        <w:pStyle w:val="Figure"/>
      </w:pPr>
      <w:r>
        <w:rPr/>
        <w:drawing>
          <wp:inline distT="0" distB="0" distL="0" distR="0">
            <wp:extent cx="6400800" cy="365760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49"/>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b95cfd76-f42f-4461-9bc8-15a8fce8f145" w:name="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5cfd76-f42f-4461-9bc8-15a8fce8f145"/>
      <w:r>
        <w:t xml:space="preserve">: </w:t>
      </w:r>
      <w:r>
        <w:t xml:space="preserve">Mean observer ranking of recreational ability for sampling locations, grouped by PWL.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w:t>
      </w:r>
    </w:p>
    <w:p>
      <w:pPr>
        <w:pStyle w:val="TableCaption"/>
      </w:pPr>
      <w:r>
        <w:t xml:space="preserve">Table </w:t>
      </w:r>
      <w:bookmarkStart w:id="06e3f8c0-c946-4409-8dac-573981208ae3"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e3f8c0-c946-4409-8dac-573981208ae3"/>
      <w:r>
        <w:t xml:space="preserve">: </w:t>
      </w:r>
      <w:r>
        <w:t xml:space="preserve">Mean observer ranked value for factors influencing desire to participate in 1° and 2° contact recreation.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48"/>
        <w:tblLook w:firstRow="1" w:lastRow="0" w:firstColumn="0" w:lastColumn="0" w:noHBand="0" w:noVBand="1"/>
      </w:tblPr>
      <w:tblGrid>
        <w:gridCol w:w="1584"/>
        <w:gridCol w:w="1152"/>
        <w:gridCol w:w="1584"/>
        <w:gridCol w:w="1152"/>
        <w:gridCol w:w="1584"/>
        <w:gridCol w:w="1080"/>
        <w:gridCol w:w="1080"/>
        <w:gridCol w:w="1152"/>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 Phyt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8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bl>
    <w:p>
      <w:r>
        <w:br w:type="page"/>
      </w:r>
    </w:p>
    <w:p>
      <w:pPr>
        <w:pStyle w:val="TableCaption"/>
      </w:pPr>
      <w:r>
        <w:t xml:space="preserve">Table </w:t>
      </w:r>
      <w:bookmarkStart w:id="b7d34c6b-e6a0-4fb7-923c-cb6cc9664549"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d34c6b-e6a0-4fb7-923c-cb6cc9664549"/>
      <w:r>
        <w:t xml:space="preserve">: </w:t>
      </w:r>
      <w:r>
        <w:t xml:space="preserve">Most frequently ranked factor influencing observer desire to participate in 1° and 2° contact recreation.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5"/>
        <w:tblLook w:firstRow="1" w:lastRow="0" w:firstColumn="0" w:lastColumn="0" w:noHBand="0" w:noVBand="1"/>
      </w:tblPr>
      <w:tblGrid>
        <w:gridCol w:w="1207"/>
        <w:gridCol w:w="1593"/>
        <w:gridCol w:w="3330"/>
        <w:gridCol w:w="3085"/>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condary</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Periphyton,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Periphyton, Water Clarity</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7-000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r>
        <w:trPr>
          <w:cantSplit/>
          <w:trHeight w:val="43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8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 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 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 Periphyton</w:t>
            </w:r>
          </w:p>
        </w:tc>
      </w:tr>
      <w:tr>
        <w:trPr>
          <w:cantSplit/>
          <w:trHeight w:val="425"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w:t>
            </w:r>
          </w:p>
        </w:tc>
      </w:tr>
      <w:tr>
        <w:trPr>
          <w:cantSplit/>
          <w:trHeight w:val="42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 Water Clarity</w:t>
            </w:r>
          </w:p>
        </w:tc>
      </w:tr>
      <w:tr>
        <w:trPr>
          <w:cantSplit/>
          <w:trHeight w:val="43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Roads</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Water Clarity</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bl>
    <w:p>
      <w:r>
        <w:br w:type="page"/>
      </w:r>
    </w:p>
    <w:p>
      <w:r>
        <w:br w:type="page"/>
      </w:r>
    </w:p>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image" Target="media/file3b9013762bb2.png"/><Relationship Id="rId11" Type="http://schemas.openxmlformats.org/officeDocument/2006/relationships/image" Target="media/file3b9043ff1490.png"/><Relationship Id="rId12" Type="http://schemas.openxmlformats.org/officeDocument/2006/relationships/image" Target="media/file3b90383149aa.png"/><Relationship Id="rId13" Type="http://schemas.openxmlformats.org/officeDocument/2006/relationships/image" Target="media/file3b901acc7bb6.png"/><Relationship Id="rId14" Type="http://schemas.openxmlformats.org/officeDocument/2006/relationships/image" Target="media/file3b906c787bcc.png"/><Relationship Id="rId15" Type="http://schemas.openxmlformats.org/officeDocument/2006/relationships/image" Target="media/file3b90522c341b.png"/><Relationship Id="rId16" Type="http://schemas.openxmlformats.org/officeDocument/2006/relationships/image" Target="media/file3b904fa9133d.png"/><Relationship Id="rId17" Type="http://schemas.openxmlformats.org/officeDocument/2006/relationships/image" Target="media/file3b9017036738.png"/><Relationship Id="rId18" Type="http://schemas.openxmlformats.org/officeDocument/2006/relationships/image" Target="media/file3b901d534d69.png"/><Relationship Id="rId19" Type="http://schemas.openxmlformats.org/officeDocument/2006/relationships/image" Target="media/file3b9065ff46ef.png"/><Relationship Id="rId20" Type="http://schemas.openxmlformats.org/officeDocument/2006/relationships/image" Target="media/file3b90413e3d53.png"/><Relationship Id="rId21" Type="http://schemas.openxmlformats.org/officeDocument/2006/relationships/image" Target="media/file3b905fc0617a.png"/><Relationship Id="rId22" Type="http://schemas.openxmlformats.org/officeDocument/2006/relationships/image" Target="media/file3b906cab5f29.png"/><Relationship Id="rId23" Type="http://schemas.openxmlformats.org/officeDocument/2006/relationships/image" Target="media/file3b90283d71a2.png"/><Relationship Id="rId24" Type="http://schemas.openxmlformats.org/officeDocument/2006/relationships/image" Target="media/file3b9010dca1c.png"/><Relationship Id="rId25" Type="http://schemas.openxmlformats.org/officeDocument/2006/relationships/image" Target="media/file3b9055637f31.png"/><Relationship Id="rId26" Type="http://schemas.openxmlformats.org/officeDocument/2006/relationships/image" Target="media/file3b9062d7346f.png"/><Relationship Id="rId27" Type="http://schemas.openxmlformats.org/officeDocument/2006/relationships/image" Target="media/file3b9030ff63a9.png"/><Relationship Id="rId28" Type="http://schemas.openxmlformats.org/officeDocument/2006/relationships/image" Target="media/file3b904c683dcd.png"/><Relationship Id="rId29" Type="http://schemas.openxmlformats.org/officeDocument/2006/relationships/image" Target="media/file3b9051dd736.png"/><Relationship Id="rId30" Type="http://schemas.openxmlformats.org/officeDocument/2006/relationships/image" Target="media/file3b906e6533df.png"/><Relationship Id="rId31" Type="http://schemas.openxmlformats.org/officeDocument/2006/relationships/image" Target="media/file3b90503169e2.png"/><Relationship Id="rId32" Type="http://schemas.openxmlformats.org/officeDocument/2006/relationships/image" Target="media/file3b901835451e.png"/><Relationship Id="rId33" Type="http://schemas.openxmlformats.org/officeDocument/2006/relationships/image" Target="media/file3b9019374d08.png"/><Relationship Id="rId34" Type="http://schemas.openxmlformats.org/officeDocument/2006/relationships/image" Target="media/file3b90589355e6.png"/><Relationship Id="rId35" Type="http://schemas.openxmlformats.org/officeDocument/2006/relationships/image" Target="media/file3b902617110b.png"/><Relationship Id="rId36" Type="http://schemas.openxmlformats.org/officeDocument/2006/relationships/image" Target="media/file3b90b906bcc.png"/><Relationship Id="rId37" Type="http://schemas.openxmlformats.org/officeDocument/2006/relationships/image" Target="media/file3b901a0b1b47.png"/><Relationship Id="rId38" Type="http://schemas.openxmlformats.org/officeDocument/2006/relationships/image" Target="media/file3b909d76332.png"/><Relationship Id="rId39" Type="http://schemas.openxmlformats.org/officeDocument/2006/relationships/image" Target="media/file3b90bc35848.png"/><Relationship Id="rId40" Type="http://schemas.openxmlformats.org/officeDocument/2006/relationships/image" Target="media/file3b905d352319.png"/><Relationship Id="rId41" Type="http://schemas.openxmlformats.org/officeDocument/2006/relationships/image" Target="media/file3b907e092e3a.png"/><Relationship Id="rId42" Type="http://schemas.openxmlformats.org/officeDocument/2006/relationships/image" Target="media/file3b901e594336.png"/><Relationship Id="rId43" Type="http://schemas.openxmlformats.org/officeDocument/2006/relationships/image" Target="media/file3b904ba173a1.png"/><Relationship Id="rId44" Type="http://schemas.openxmlformats.org/officeDocument/2006/relationships/image" Target="media/file3b905fd85847.png"/><Relationship Id="rId45" Type="http://schemas.openxmlformats.org/officeDocument/2006/relationships/image" Target="media/file3b90a733e4b.jpg"/><Relationship Id="rId46" Type="http://schemas.openxmlformats.org/officeDocument/2006/relationships/image" Target="media/file3b904a745aa7.png"/><Relationship Id="rId47" Type="http://schemas.openxmlformats.org/officeDocument/2006/relationships/image" Target="media/file3b9029ec1e82.png"/><Relationship Id="rId48" Type="http://schemas.openxmlformats.org/officeDocument/2006/relationships/image" Target="media/file3b904e9d5b20.png"/><Relationship Id="rId49" Type="http://schemas.openxmlformats.org/officeDocument/2006/relationships/image" Target="media/file3b9050a11a86.png"/></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Finger Lakes Advanced Monitoring Reporting Draft</dc:title>
  <dc:creator>NYSDEC SMAS</dc:creator>
  <cp:keywords/>
  <dcterms:created xsi:type="dcterms:W3CDTF">2021-09-08T19:53:02Z</dcterms:created>
  <dcterms:modified xsi:type="dcterms:W3CDTF">2021-09-08T15:53: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08</vt:lpwstr>
  </property>
  <property fmtid="{D5CDD505-2E9C-101B-9397-08002B2CF9AE}" pid="3" name="output">
    <vt:lpwstr/>
  </property>
  <property fmtid="{D5CDD505-2E9C-101B-9397-08002B2CF9AE}" pid="4" name="params">
    <vt:lpwstr/>
  </property>
</Properties>
</file>